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95B92" w14:textId="77777777" w:rsidR="00FE2854" w:rsidRDefault="001D0444">
      <w:pPr>
        <w:pStyle w:val="Title"/>
      </w:pPr>
      <w:r>
        <w:t>Title</w:t>
      </w:r>
    </w:p>
    <w:p w14:paraId="720AB100" w14:textId="77777777" w:rsidR="00FE2854" w:rsidRPr="005F3C06" w:rsidRDefault="001D0444">
      <w:pPr>
        <w:pStyle w:val="Author"/>
        <w:rPr>
          <w:rFonts w:ascii="Calibri" w:hAnsi="Calibri" w:cs="Calibri"/>
        </w:rPr>
      </w:pPr>
      <w:r w:rsidRPr="005F3C06">
        <w:rPr>
          <w:rFonts w:ascii="Calibri" w:hAnsi="Calibri" w:cs="Calibri"/>
        </w:rPr>
        <w:t>Name</w:t>
      </w:r>
    </w:p>
    <w:p w14:paraId="1F353959" w14:textId="77777777" w:rsidR="00FE2854" w:rsidRPr="005F3C06" w:rsidRDefault="001D0444">
      <w:pPr>
        <w:pStyle w:val="Date"/>
        <w:rPr>
          <w:rFonts w:ascii="Calibri" w:hAnsi="Calibri" w:cs="Calibri"/>
        </w:rPr>
      </w:pPr>
      <w:r w:rsidRPr="005F3C06">
        <w:rPr>
          <w:rFonts w:ascii="Calibri" w:hAnsi="Calibri" w:cs="Calibri"/>
        </w:rPr>
        <w:t>8/16/2019</w:t>
      </w:r>
    </w:p>
    <w:p w14:paraId="57E5D7FC" w14:textId="77777777" w:rsidR="00FE2854" w:rsidRDefault="001D0444">
      <w:pPr>
        <w:pStyle w:val="Heading1"/>
      </w:pPr>
      <w:bookmarkStart w:id="0" w:name="level-1-header"/>
      <w:r>
        <w:t>Level 1 Header</w:t>
      </w:r>
      <w:bookmarkEnd w:id="0"/>
    </w:p>
    <w:p w14:paraId="279BB16B" w14:textId="77777777" w:rsidR="00FE2854" w:rsidRPr="005F3C06" w:rsidRDefault="001D0444">
      <w:pPr>
        <w:pStyle w:val="FirstParagraph"/>
        <w:rPr>
          <w:rFonts w:ascii="Calibri" w:hAnsi="Calibri" w:cs="Calibri"/>
        </w:rPr>
      </w:pPr>
      <w:r w:rsidRPr="005F3C06">
        <w:rPr>
          <w:rFonts w:ascii="Calibri" w:hAnsi="Calibri" w:cs="Calibri"/>
        </w:rPr>
        <w:t>Here is the text below a header.</w:t>
      </w:r>
    </w:p>
    <w:p w14:paraId="1AF22BAB" w14:textId="77777777" w:rsidR="00FE2854" w:rsidRDefault="001D0444">
      <w:pPr>
        <w:pStyle w:val="Heading2"/>
      </w:pPr>
      <w:bookmarkStart w:id="1" w:name="level-2-header"/>
      <w:r>
        <w:t>Level 2 Header</w:t>
      </w:r>
      <w:bookmarkEnd w:id="1"/>
    </w:p>
    <w:p w14:paraId="5781F1C6" w14:textId="77777777" w:rsidR="00FE2854" w:rsidRPr="005F3C06" w:rsidRDefault="001D0444">
      <w:pPr>
        <w:pStyle w:val="FirstParagraph"/>
        <w:rPr>
          <w:rFonts w:ascii="Calibri" w:hAnsi="Calibri" w:cs="Calibri"/>
        </w:rPr>
      </w:pPr>
      <w:r w:rsidRPr="005F3C06">
        <w:rPr>
          <w:rFonts w:ascii="Calibri" w:hAnsi="Calibri" w:cs="Calibri"/>
        </w:rPr>
        <w:t>For our purposes, we will keep all headers the same (except #####).</w:t>
      </w:r>
    </w:p>
    <w:p w14:paraId="2F250AAE" w14:textId="77777777" w:rsidR="00FE2854" w:rsidRDefault="001D0444">
      <w:pPr>
        <w:pStyle w:val="Heading3"/>
      </w:pPr>
      <w:bookmarkStart w:id="2" w:name="level-3-header"/>
      <w:r>
        <w:t>Level 3 Header</w:t>
      </w:r>
      <w:bookmarkEnd w:id="2"/>
    </w:p>
    <w:p w14:paraId="3B176F35" w14:textId="77777777" w:rsidR="00FE2854" w:rsidRPr="005F3C06" w:rsidRDefault="001D0444">
      <w:pPr>
        <w:pStyle w:val="FirstParagraph"/>
        <w:rPr>
          <w:rFonts w:ascii="Calibri" w:hAnsi="Calibri" w:cs="Calibri"/>
        </w:rPr>
      </w:pPr>
      <w:r w:rsidRPr="005F3C06">
        <w:rPr>
          <w:rFonts w:ascii="Calibri" w:hAnsi="Calibri" w:cs="Calibri"/>
        </w:rPr>
        <w:t>Additional text here</w:t>
      </w:r>
    </w:p>
    <w:p w14:paraId="0D120E5D" w14:textId="77777777" w:rsidR="00FE2854" w:rsidRDefault="001D0444">
      <w:pPr>
        <w:pStyle w:val="Heading4"/>
      </w:pPr>
      <w:bookmarkStart w:id="3" w:name="level-4-header"/>
      <w:r>
        <w:t>Level 4 Header</w:t>
      </w:r>
      <w:bookmarkEnd w:id="3"/>
    </w:p>
    <w:p w14:paraId="08BDAB8D" w14:textId="77777777" w:rsidR="00FE2854" w:rsidRDefault="00FE2854">
      <w:pPr>
        <w:pStyle w:val="Heading5"/>
      </w:pPr>
      <w:bookmarkStart w:id="4" w:name="section"/>
      <w:bookmarkEnd w:id="4"/>
    </w:p>
    <w:p w14:paraId="6F6B08AD" w14:textId="77777777" w:rsidR="00FE2854" w:rsidRDefault="001D0444">
      <w:pPr>
        <w:pStyle w:val="FirstParagraph"/>
      </w:pPr>
      <w:r>
        <w:t>The Markdown code ‘#####’ is originally reserved for header 5. However, we will use it to insert a pagebreak in a .docx document.</w:t>
      </w:r>
    </w:p>
    <w:p w14:paraId="7838C77C" w14:textId="77777777" w:rsidR="00FE2854" w:rsidRDefault="001D0444">
      <w:pPr>
        <w:pStyle w:val="BodyText"/>
      </w:pPr>
      <w:r>
        <w:t>Here is some text that will go before the page break.</w:t>
      </w:r>
    </w:p>
    <w:p w14:paraId="3549DCF4" w14:textId="77777777" w:rsidR="00FE2854" w:rsidRDefault="00FE2854">
      <w:pPr>
        <w:pStyle w:val="Heading5"/>
      </w:pPr>
      <w:bookmarkStart w:id="5" w:name="section-1"/>
      <w:bookmarkEnd w:id="5"/>
    </w:p>
    <w:p w14:paraId="6DAE4EAF" w14:textId="77777777" w:rsidR="00FE2854" w:rsidRDefault="001D0444">
      <w:pPr>
        <w:pStyle w:val="FirstParagraph"/>
      </w:pPr>
      <w:r>
        <w:t>This text is after the page break.</w:t>
      </w:r>
    </w:p>
    <w:sectPr w:rsidR="00FE2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BCB04" w14:textId="77777777" w:rsidR="001D0444" w:rsidRDefault="001D0444">
      <w:pPr>
        <w:spacing w:after="0"/>
      </w:pPr>
      <w:r>
        <w:separator/>
      </w:r>
    </w:p>
  </w:endnote>
  <w:endnote w:type="continuationSeparator" w:id="0">
    <w:p w14:paraId="28DB804F" w14:textId="77777777" w:rsidR="001D0444" w:rsidRDefault="001D04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0D8BCE" w14:textId="77777777" w:rsidR="001D0444" w:rsidRDefault="001D0444">
      <w:r>
        <w:separator/>
      </w:r>
    </w:p>
  </w:footnote>
  <w:footnote w:type="continuationSeparator" w:id="0">
    <w:p w14:paraId="628B2EA8" w14:textId="77777777" w:rsidR="001D0444" w:rsidRDefault="001D04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E7ED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5E6CB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8929A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9B8CE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1BE3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0EF0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084A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C85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26E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6E0B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83C8B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4A674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0444"/>
    <w:rsid w:val="004E29B3"/>
    <w:rsid w:val="00590D07"/>
    <w:rsid w:val="005F3C06"/>
    <w:rsid w:val="00784D58"/>
    <w:rsid w:val="008D6863"/>
    <w:rsid w:val="00B86B75"/>
    <w:rsid w:val="00BC48D5"/>
    <w:rsid w:val="00C36279"/>
    <w:rsid w:val="00E315A3"/>
    <w:rsid w:val="00E36398"/>
    <w:rsid w:val="00FE28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B5416"/>
  <w15:docId w15:val="{55EF3338-4C49-4CB6-A33C-AAD1D586F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04B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4575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D5BC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E36398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44962"/>
    <w:pPr>
      <w:spacing w:before="180" w:after="180"/>
    </w:pPr>
    <w:rPr>
      <w:rFonts w:asciiTheme="majorHAnsi" w:hAnsiTheme="majorHAnsi" w:cstheme="majorHAnsi"/>
    </w:rPr>
  </w:style>
  <w:style w:type="paragraph" w:customStyle="1" w:styleId="FirstParagraph">
    <w:name w:val="First Paragraph"/>
    <w:basedOn w:val="BodyText"/>
    <w:next w:val="BodyText"/>
    <w:qFormat/>
    <w:rsid w:val="00A4575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301AA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styleId="Date">
    <w:name w:val="Date"/>
    <w:next w:val="BodyText"/>
    <w:qFormat/>
    <w:rsid w:val="00D04B7A"/>
    <w:pPr>
      <w:keepNext/>
      <w:keepLines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44962"/>
    <w:rPr>
      <w:rFonts w:asciiTheme="majorHAnsi" w:hAnsiTheme="majorHAnsi" w:cs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3</Words>
  <Characters>361</Characters>
  <Application>Microsoft Office Word</Application>
  <DocSecurity>0</DocSecurity>
  <Lines>3</Lines>
  <Paragraphs>1</Paragraphs>
  <ScaleCrop>false</ScaleCrop>
  <Company>Memorial Sloan Kettering Cancer Center</Company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Name</dc:creator>
  <cp:keywords/>
  <cp:lastModifiedBy>Kalvin, Hannah/Epidemiology-Biostatistics</cp:lastModifiedBy>
  <cp:revision>3</cp:revision>
  <dcterms:created xsi:type="dcterms:W3CDTF">2019-08-16T15:39:00Z</dcterms:created>
  <dcterms:modified xsi:type="dcterms:W3CDTF">2022-10-28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6/2019</vt:lpwstr>
  </property>
  <property fmtid="{D5CDD505-2E9C-101B-9397-08002B2CF9AE}" pid="3" name="output">
    <vt:lpwstr/>
  </property>
</Properties>
</file>